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0CC526FC" w:rsidR="00F4525C" w:rsidRDefault="0075373B" w:rsidP="009B61E5">
          <w:pPr>
            <w:pStyle w:val="VCAADocumenttitle"/>
          </w:pPr>
          <w:r>
            <w:t>Unit 3, Module 1– Respectful Relationships Video</w:t>
          </w:r>
        </w:p>
      </w:sdtContent>
    </w:sdt>
    <w:tbl>
      <w:tblPr>
        <w:tblStyle w:val="TableGrid1"/>
        <w:tblW w:w="22573" w:type="dxa"/>
        <w:tblInd w:w="-71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92"/>
        <w:gridCol w:w="2426"/>
        <w:gridCol w:w="2426"/>
        <w:gridCol w:w="2264"/>
        <w:gridCol w:w="2590"/>
        <w:gridCol w:w="2428"/>
        <w:gridCol w:w="2430"/>
        <w:gridCol w:w="7217"/>
      </w:tblGrid>
      <w:tr w:rsidR="0075373B" w:rsidRPr="001F4E14" w14:paraId="7811CF9B" w14:textId="5F3130F7" w:rsidTr="0075373B">
        <w:trPr>
          <w:cantSplit/>
          <w:trHeight w:val="2939"/>
        </w:trPr>
        <w:tc>
          <w:tcPr>
            <w:tcW w:w="792" w:type="dxa"/>
            <w:shd w:val="clear" w:color="auto" w:fill="auto"/>
            <w:textDirection w:val="tbRl"/>
            <w:vAlign w:val="center"/>
          </w:tcPr>
          <w:p w14:paraId="6A8F44CF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_Hlk88854635"/>
            <w:bookmarkStart w:id="1" w:name="TemplateOverview"/>
            <w:bookmarkEnd w:id="1"/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FA4CD" w14:textId="731AD7B1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Writes a detailed draft script which includes all requirements of the task, finalises planning with the assistance of teacher and peers and incorporates feedback into draft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1F9A8" w14:textId="5A89A413" w:rsidR="0075373B" w:rsidRPr="0075373B" w:rsidRDefault="0075373B" w:rsidP="0075373B">
            <w:r>
              <w:t>Discusses reasons why Respectful Relationships are important, gives detailed examples and supporting evidence and provides accurate information, so message related to two areas of Respectful Relationships is clear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369D0" w14:textId="6EA6B532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Script was created and edited based on feedback, script was   rehearsed, and further refinements were made to improve video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A8303" w14:textId="0C8236E7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Video exceeds 5 minutes and includes a range of relevant information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D8346" w14:textId="7A80F995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Shows enthusiasm and uses tone correctly, speaks at a clear and reasonable speed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A08CB" w14:textId="40F3B5C6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No notes used, clear message and presented fluently and confidently, all required elements included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46F31" w14:textId="60915574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Formal and persuasive language used throughout video</w:t>
            </w:r>
          </w:p>
        </w:tc>
      </w:tr>
      <w:tr w:rsidR="0075373B" w:rsidRPr="001F4E14" w14:paraId="3B357712" w14:textId="42FF95FC" w:rsidTr="0075373B">
        <w:trPr>
          <w:cantSplit/>
          <w:trHeight w:val="1429"/>
        </w:trPr>
        <w:tc>
          <w:tcPr>
            <w:tcW w:w="792" w:type="dxa"/>
            <w:shd w:val="clear" w:color="auto" w:fill="auto"/>
            <w:textDirection w:val="tbRl"/>
            <w:vAlign w:val="center"/>
          </w:tcPr>
          <w:p w14:paraId="5E566B56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0B02A" w14:textId="42882BE4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Writes a draft script which includes all requirements of the task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300A3" w14:textId="6D685D38" w:rsidR="0075373B" w:rsidRPr="0075373B" w:rsidRDefault="0075373B" w:rsidP="0075373B">
            <w:r>
              <w:t>Outlines reasons why Respectful Relationships are important, gives examples and supporting evidence, so message is clear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3A66D" w14:textId="4F19ED30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Script and storyboard were created and edited based on feedback, script was rehearsed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E26ED" w14:textId="30AD3CDB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Video is 4 to 5 minutes in length and includes a range of relevant and irrelevant information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3449D" w14:textId="01045F0D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tone correctly, speaks at a clear and reasonable speed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DB195" w14:textId="1FBF1FC2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Occasionally looks at notes, presentation is generally fluent and delivers a clear message, most required elements included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22B80" w14:textId="77777777" w:rsidR="0075373B" w:rsidRDefault="0075373B" w:rsidP="0075373B">
            <w:r>
              <w:t>Informal and formal language used in video. Some persuasive language used</w:t>
            </w:r>
          </w:p>
          <w:p w14:paraId="0CD20D9D" w14:textId="040A2115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5373B" w:rsidRPr="001F4E14" w14:paraId="32917D20" w14:textId="76293141" w:rsidTr="0075373B">
        <w:trPr>
          <w:cantSplit/>
          <w:trHeight w:val="1228"/>
        </w:trPr>
        <w:tc>
          <w:tcPr>
            <w:tcW w:w="792" w:type="dxa"/>
            <w:shd w:val="clear" w:color="auto" w:fill="auto"/>
            <w:textDirection w:val="tbRl"/>
            <w:vAlign w:val="center"/>
          </w:tcPr>
          <w:p w14:paraId="0D25BB51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FDABA" w14:textId="59BB7A32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Writes a draft script 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71CA3" w14:textId="084BA434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Outlines reasons why Respectful Relationships are importan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CA97C" w14:textId="58E70B06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Script and storyboard were created and edited based on feedback but not used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EBE7F" w14:textId="77777777" w:rsidR="0075373B" w:rsidRDefault="0075373B" w:rsidP="0075373B">
            <w:r>
              <w:t xml:space="preserve">Video is 2 to 3 minutes in length and includes some relevant and irrelevant information </w:t>
            </w:r>
          </w:p>
          <w:p w14:paraId="3DFF7B76" w14:textId="34CEC2EC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BAD47" w14:textId="77777777" w:rsidR="0075373B" w:rsidRDefault="0075373B" w:rsidP="0075373B">
            <w:r>
              <w:t>Speaks in a clear manner, but tone and enthusiasm lacking</w:t>
            </w:r>
          </w:p>
          <w:p w14:paraId="7F836131" w14:textId="77777777" w:rsidR="0075373B" w:rsidRDefault="0075373B" w:rsidP="0075373B"/>
          <w:p w14:paraId="133313E9" w14:textId="77777777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4FBCE" w14:textId="6E34A449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Occasionally looks at notes, presentation is unprepared, some required elements included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2250E" w14:textId="748F7EBA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Informal and formal language used in video</w:t>
            </w:r>
          </w:p>
        </w:tc>
      </w:tr>
      <w:tr w:rsidR="0075373B" w:rsidRPr="001F4E14" w14:paraId="4BE8A6A0" w14:textId="10FB85EF" w:rsidTr="0075373B">
        <w:trPr>
          <w:cantSplit/>
          <w:trHeight w:val="1009"/>
        </w:trPr>
        <w:tc>
          <w:tcPr>
            <w:tcW w:w="792" w:type="dxa"/>
            <w:vMerge w:val="restart"/>
            <w:shd w:val="clear" w:color="auto" w:fill="auto"/>
            <w:textDirection w:val="tbRl"/>
            <w:vAlign w:val="center"/>
          </w:tcPr>
          <w:p w14:paraId="1279F511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B48BE" w14:textId="537CAD00" w:rsidR="0075373B" w:rsidRPr="0075373B" w:rsidRDefault="0075373B" w:rsidP="0075373B">
            <w:r>
              <w:t xml:space="preserve">Completes a brainstorm 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8A60" w14:textId="6B5C6ADE" w:rsidR="0075373B" w:rsidRPr="0075373B" w:rsidRDefault="0075373B" w:rsidP="0075373B">
            <w:r>
              <w:t xml:space="preserve">Introduces Respectful Relationships, no other detail included 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48C81" w14:textId="339694C1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Script or storyboard was created but not used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89663" w14:textId="32D58575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Video is shorter than 2 minutes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701FD" w14:textId="31B79859" w:rsidR="0075373B" w:rsidRPr="0075373B" w:rsidRDefault="0075373B" w:rsidP="0075373B">
            <w:r>
              <w:t xml:space="preserve">Speaks in a way that is not clear or engaging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3DA43" w14:textId="3EE23003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Looks at notes, no/ limited eye contact at camera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8C134" w14:textId="77777777" w:rsidR="0075373B" w:rsidRDefault="0075373B" w:rsidP="0075373B">
            <w:r>
              <w:t>Informal language used throughout video</w:t>
            </w:r>
          </w:p>
          <w:p w14:paraId="15F8A0C4" w14:textId="77777777" w:rsidR="0075373B" w:rsidRDefault="0075373B" w:rsidP="0075373B"/>
          <w:p w14:paraId="7E3C2D81" w14:textId="77777777" w:rsidR="0075373B" w:rsidRDefault="0075373B" w:rsidP="0075373B"/>
          <w:p w14:paraId="65AAB7CE" w14:textId="77777777" w:rsidR="0075373B" w:rsidRDefault="0075373B" w:rsidP="0075373B"/>
          <w:p w14:paraId="41327627" w14:textId="62F4CCE8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</w:tr>
      <w:tr w:rsidR="0075373B" w:rsidRPr="001F4E14" w14:paraId="0C6A8926" w14:textId="77777777" w:rsidTr="0075373B">
        <w:trPr>
          <w:cantSplit/>
          <w:trHeight w:val="277"/>
        </w:trPr>
        <w:tc>
          <w:tcPr>
            <w:tcW w:w="792" w:type="dxa"/>
            <w:vMerge/>
            <w:shd w:val="clear" w:color="auto" w:fill="auto"/>
            <w:textDirection w:val="tbRl"/>
            <w:vAlign w:val="center"/>
          </w:tcPr>
          <w:p w14:paraId="28208FDE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BED60" w14:textId="615A431C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E386C" w14:textId="5ECD6AE0" w:rsidR="0075373B" w:rsidRPr="001F4E14" w:rsidRDefault="0075373B" w:rsidP="0075373B">
            <w:pP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731B8" w14:textId="098A0E30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B394E" w14:textId="104EEFC1" w:rsidR="0075373B" w:rsidRPr="006A1CFF" w:rsidRDefault="0075373B" w:rsidP="0075373B">
            <w:r>
              <w:t>Not shown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E768A" w14:textId="3F5067F3" w:rsidR="0075373B" w:rsidRPr="006A1CFF" w:rsidRDefault="0075373B" w:rsidP="0075373B">
            <w:r>
              <w:t>Not show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0AEE5" w14:textId="77777777" w:rsidR="0075373B" w:rsidRDefault="0075373B" w:rsidP="0075373B">
            <w:r>
              <w:t>Not shown</w:t>
            </w:r>
          </w:p>
          <w:p w14:paraId="6BB260E4" w14:textId="2A93FC30" w:rsidR="0075373B" w:rsidRPr="006A1CFF" w:rsidRDefault="0075373B" w:rsidP="0075373B"/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F9ABA" w14:textId="373243F6" w:rsidR="0075373B" w:rsidRPr="001F4E14" w:rsidRDefault="0075373B" w:rsidP="0075373B">
            <w:pPr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</w:tr>
      <w:tr w:rsidR="0075373B" w:rsidRPr="001F4E14" w14:paraId="38008B33" w14:textId="7333032A" w:rsidTr="0075373B">
        <w:trPr>
          <w:trHeight w:val="743"/>
        </w:trPr>
        <w:tc>
          <w:tcPr>
            <w:tcW w:w="792" w:type="dxa"/>
            <w:vMerge w:val="restart"/>
            <w:shd w:val="clear" w:color="auto" w:fill="auto"/>
            <w:textDirection w:val="tbRl"/>
            <w:vAlign w:val="center"/>
          </w:tcPr>
          <w:p w14:paraId="374D2F27" w14:textId="77777777" w:rsidR="0075373B" w:rsidRPr="001F4E14" w:rsidRDefault="0075373B" w:rsidP="0075373B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6BBA5" w14:textId="1E65F3C2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>Planning</w:t>
            </w: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295F91" w14:textId="48452694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 xml:space="preserve">Structure 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4011D" w14:textId="1FE5D216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>Preparation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E9A86" w14:textId="4EB9530F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 xml:space="preserve">Length 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B441B6" w14:textId="77777777" w:rsidR="0075373B" w:rsidRDefault="0075373B" w:rsidP="0075373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arity and tone</w:t>
            </w:r>
          </w:p>
          <w:p w14:paraId="1CE174B3" w14:textId="77777777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50E1E8" w14:textId="3C49C619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>Presentation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171658" w14:textId="754184E5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  <w:sz w:val="28"/>
                <w:szCs w:val="28"/>
              </w:rPr>
              <w:t>Spoken</w:t>
            </w:r>
          </w:p>
        </w:tc>
      </w:tr>
      <w:tr w:rsidR="0075373B" w:rsidRPr="001F4E14" w14:paraId="46E97781" w14:textId="26874633" w:rsidTr="0075373B">
        <w:trPr>
          <w:trHeight w:val="189"/>
        </w:trPr>
        <w:tc>
          <w:tcPr>
            <w:tcW w:w="792" w:type="dxa"/>
            <w:vMerge/>
            <w:shd w:val="clear" w:color="auto" w:fill="auto"/>
            <w:vAlign w:val="center"/>
          </w:tcPr>
          <w:p w14:paraId="07E8EEFC" w14:textId="77777777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1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14E1A" w14:textId="6BBFCBA3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  <w:sz w:val="32"/>
                <w:szCs w:val="32"/>
              </w:rPr>
              <w:t>Respectful relationship video</w:t>
            </w:r>
          </w:p>
        </w:tc>
        <w:tc>
          <w:tcPr>
            <w:tcW w:w="74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12DD" w14:textId="1046BBD1" w:rsidR="0075373B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  <w:sz w:val="32"/>
                <w:szCs w:val="32"/>
              </w:rPr>
              <w:t>Presentation skills</w:t>
            </w: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0E15A" w14:textId="2BDA87E5" w:rsidR="0075373B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  <w:sz w:val="32"/>
                <w:szCs w:val="32"/>
              </w:rPr>
              <w:t>Language use</w:t>
            </w:r>
          </w:p>
        </w:tc>
      </w:tr>
      <w:tr w:rsidR="0075373B" w:rsidRPr="001F4E14" w14:paraId="0070FE55" w14:textId="77777777" w:rsidTr="0075373B">
        <w:trPr>
          <w:trHeight w:val="189"/>
        </w:trPr>
        <w:tc>
          <w:tcPr>
            <w:tcW w:w="792" w:type="dxa"/>
            <w:vMerge/>
            <w:shd w:val="clear" w:color="auto" w:fill="auto"/>
            <w:vAlign w:val="center"/>
          </w:tcPr>
          <w:p w14:paraId="5A80B035" w14:textId="77777777" w:rsidR="0075373B" w:rsidRPr="001F4E14" w:rsidRDefault="0075373B" w:rsidP="0075373B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1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4B913" w14:textId="77777777" w:rsidR="0075373B" w:rsidRDefault="0075373B" w:rsidP="0075373B">
            <w:pPr>
              <w:jc w:val="center"/>
              <w:rPr>
                <w:b/>
              </w:rPr>
            </w:pPr>
          </w:p>
        </w:tc>
        <w:tc>
          <w:tcPr>
            <w:tcW w:w="74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E980" w14:textId="05FA35E8" w:rsidR="0075373B" w:rsidRDefault="0075373B" w:rsidP="007537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Pitch:</w:t>
            </w:r>
            <w:r>
              <w:rPr>
                <w:rFonts w:ascii="Arial" w:hAnsi="Arial" w:cs="Arial"/>
              </w:rPr>
              <w:t xml:space="preserve"> The use of high and low vocal sounds.</w:t>
            </w:r>
          </w:p>
          <w:p w14:paraId="723B98A8" w14:textId="77777777" w:rsidR="0075373B" w:rsidRDefault="0075373B" w:rsidP="0075373B">
            <w:pPr>
              <w:rPr>
                <w:rFonts w:ascii="Arial" w:hAnsi="Arial" w:cs="Arial"/>
              </w:rPr>
            </w:pPr>
          </w:p>
          <w:p w14:paraId="735C57F8" w14:textId="77777777" w:rsidR="0075373B" w:rsidRDefault="0075373B" w:rsidP="007537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Tone:</w:t>
            </w:r>
            <w:r>
              <w:rPr>
                <w:rFonts w:ascii="Arial" w:hAnsi="Arial" w:cs="Arial"/>
              </w:rPr>
              <w:t xml:space="preserve"> Intonation on a word or phrase used to add functional meaning.</w:t>
            </w:r>
          </w:p>
          <w:p w14:paraId="38A7B783" w14:textId="77777777" w:rsidR="0075373B" w:rsidRDefault="0075373B" w:rsidP="0075373B">
            <w:pPr>
              <w:rPr>
                <w:rFonts w:ascii="Arial" w:hAnsi="Arial" w:cs="Arial"/>
              </w:rPr>
            </w:pPr>
          </w:p>
          <w:p w14:paraId="1537DE28" w14:textId="77777777" w:rsidR="0075373B" w:rsidRDefault="0075373B" w:rsidP="007537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Speech patterns:</w:t>
            </w:r>
            <w:r>
              <w:rPr>
                <w:rFonts w:ascii="Arial" w:hAnsi="Arial" w:cs="Arial"/>
              </w:rPr>
              <w:t xml:space="preserve"> The way in which you combine, pitch, tone and enthusiasm.</w:t>
            </w:r>
          </w:p>
          <w:p w14:paraId="686CBCE1" w14:textId="690939BE" w:rsidR="0075373B" w:rsidRPr="006A1CFF" w:rsidRDefault="0075373B" w:rsidP="0075373B">
            <w:pPr>
              <w:rPr>
                <w:b/>
                <w:sz w:val="20"/>
                <w:szCs w:val="20"/>
              </w:rPr>
            </w:pPr>
          </w:p>
        </w:tc>
        <w:tc>
          <w:tcPr>
            <w:tcW w:w="7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573"/>
              <w:gridCol w:w="2573"/>
            </w:tblGrid>
            <w:tr w:rsidR="0075373B" w14:paraId="667B3327" w14:textId="5A9F4065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0DF7A0E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Informal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5A2CF2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Formal</w:t>
                  </w:r>
                </w:p>
              </w:tc>
            </w:tr>
            <w:tr w:rsidR="0075373B" w14:paraId="26D4B91C" w14:textId="14FFF5F4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6646F2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 lot of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BC7B58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umerous</w:t>
                  </w:r>
                </w:p>
              </w:tc>
            </w:tr>
            <w:tr w:rsidR="0075373B" w14:paraId="5C84D074" w14:textId="0F9BF6E5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CE2E5A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nyway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D521F8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evertheless</w:t>
                  </w:r>
                </w:p>
              </w:tc>
            </w:tr>
            <w:tr w:rsidR="0075373B" w14:paraId="309F453B" w14:textId="68FE6819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3DD62B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Better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4E1C44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Improved</w:t>
                  </w:r>
                </w:p>
              </w:tc>
            </w:tr>
            <w:tr w:rsidR="0075373B" w14:paraId="2AE44C0F" w14:textId="4348F8A5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2FAAD1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Block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B91194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Undermine</w:t>
                  </w:r>
                </w:p>
              </w:tc>
            </w:tr>
            <w:tr w:rsidR="0075373B" w14:paraId="1DCA6A19" w14:textId="477EBAE6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46A781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Blow Up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94C15A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Explode</w:t>
                  </w:r>
                </w:p>
              </w:tc>
            </w:tr>
            <w:tr w:rsidR="0075373B" w14:paraId="1BC00BCE" w14:textId="7A85FB74" w:rsidTr="0075373B">
              <w:trPr>
                <w:trHeight w:val="227"/>
                <w:jc w:val="center"/>
              </w:trPr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54F0BC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Break Down</w:t>
                  </w:r>
                </w:p>
              </w:tc>
              <w:tc>
                <w:tcPr>
                  <w:tcW w:w="2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A44A37" w14:textId="77777777" w:rsidR="0075373B" w:rsidRDefault="0075373B" w:rsidP="0075373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ail/Collapse</w:t>
                  </w:r>
                </w:p>
              </w:tc>
            </w:tr>
          </w:tbl>
          <w:p w14:paraId="2E96FFAC" w14:textId="043B1109" w:rsidR="0075373B" w:rsidRPr="006A1CFF" w:rsidRDefault="0075373B" w:rsidP="0075373B">
            <w:pPr>
              <w:jc w:val="center"/>
              <w:rPr>
                <w:b/>
                <w:sz w:val="20"/>
                <w:szCs w:val="20"/>
              </w:rPr>
            </w:pPr>
          </w:p>
        </w:tc>
      </w:tr>
      <w:bookmarkEnd w:id="0"/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A0DB005" w:rsidR="00A922F4" w:rsidRPr="00D86DE4" w:rsidRDefault="004F1472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5373B">
          <w:rPr>
            <w:color w:val="999999" w:themeColor="accent2"/>
          </w:rPr>
          <w:t>Unit 3, Module 1– Respectful Relationships Video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147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718C30-5EFA-4533-940E-545662AD2F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– Respectful Relationships Video</dc:title>
  <dc:creator>Derek Tolan</dc:creator>
  <cp:lastModifiedBy>Anna Fee</cp:lastModifiedBy>
  <cp:revision>2</cp:revision>
  <cp:lastPrinted>2015-05-15T02:36:00Z</cp:lastPrinted>
  <dcterms:created xsi:type="dcterms:W3CDTF">2022-07-15T01:02:00Z</dcterms:created>
  <dcterms:modified xsi:type="dcterms:W3CDTF">2022-07-15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